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6" w:name="Xd9dbea74f200bb39f5b2d494ea4f4ae1d42961b"/>
    <w:p>
      <w:pPr>
        <w:pStyle w:val="Heading1"/>
      </w:pPr>
      <w:r>
        <w:t xml:space="preserve">Cover Letter for Doctor General Practitioner Position in South Korea Seoul</w:t>
      </w:r>
    </w:p>
    <w:p>
      <w:pPr>
        <w:pStyle w:val="FirstParagraph"/>
      </w:pPr>
      <w:r>
        <w:t xml:space="preserve">Dear [Hiring Manager's Name],</w:t>
      </w:r>
    </w:p>
    <w:p>
      <w:pPr>
        <w:pStyle w:val="BodyText"/>
      </w:pPr>
      <w:r>
        <w:t xml:space="preserve">I am writing to express my sincere interest in the Doctor General Practitioner position at your esteemed healthcare facility in Seoul, South Korea. As a dedicated and experienced physician with a strong background in comprehensive patient care, I am eager to contribute my skills and expertise to the vibrant medical community of Seoul. This opportunity aligns perfectly with my professional goals and passion for delivering high-quality, patient-centered care in a dynamic urban environment like South Korea's capital.</w:t>
      </w:r>
    </w:p>
    <w:bookmarkStart w:id="20" w:name="professional-background-and-expertise"/>
    <w:p>
      <w:pPr>
        <w:pStyle w:val="Heading2"/>
      </w:pPr>
      <w:r>
        <w:t xml:space="preserve">Professional Background and Expertise</w:t>
      </w:r>
    </w:p>
    <w:p>
      <w:pPr>
        <w:pStyle w:val="FirstParagraph"/>
      </w:pPr>
      <w:r>
        <w:t xml:space="preserve">With over [X years] of experience as a General Practitioner, I have developed a deep understanding of the complexities of primary healthcare, from diagnosing common ailments to managing chronic conditions. My career has been defined by a commitment to holistic patient care, emphasizing preventive medicine, health education, and long-term wellness strategies. I hold [Medical Degree Name] from [University Name], where I graduated with honors and was recognized for my clinical excellence and dedication to community health.</w:t>
      </w:r>
    </w:p>
    <w:p>
      <w:pPr>
        <w:pStyle w:val="BodyText"/>
      </w:pPr>
      <w:r>
        <w:t xml:space="preserve">Throughout my practice in [Previous Location/Country], I have treated a diverse patient population, including individuals from multicultural backgrounds, which has equipped me with the cultural sensitivity and communication skills necessary to thrive in Seoul's cosmopolitan setting. My ability to connect with patients of all ages and socioeconomic statuses has allowed me to build trust and foster lasting relationships, ensuring that each individual receives personalized care tailored to their unique needs.</w:t>
      </w:r>
    </w:p>
    <w:bookmarkEnd w:id="20"/>
    <w:bookmarkStart w:id="21" w:name="adaptability-and-cultural-competence"/>
    <w:p>
      <w:pPr>
        <w:pStyle w:val="Heading2"/>
      </w:pPr>
      <w:r>
        <w:t xml:space="preserve">Adaptability and Cultural Competence</w:t>
      </w:r>
    </w:p>
    <w:p>
      <w:pPr>
        <w:pStyle w:val="FirstParagraph"/>
      </w:pPr>
      <w:r>
        <w:t xml:space="preserve">Seoul's healthcare system is renowned for its advanced medical technology, rigorous standards of care, and a growing emphasis on preventive medicine. I am particularly drawn to the opportunity to work in this environment because it offers a unique blend of traditional Korean healing practices and modern medical innovations. My understanding of South Korea's healthcare landscape includes familiarity with the National Health Insurance Service (NHIS), the integration of technology in clinical workflows, and the importance of patient education in a society that values both scientific precision and holistic well-being.</w:t>
      </w:r>
    </w:p>
    <w:p>
      <w:pPr>
        <w:pStyle w:val="BodyText"/>
      </w:pPr>
      <w:r>
        <w:t xml:space="preserve">I am also committed to learning and adapting to local practices, including any specific protocols or cultural nuances that may influence patient care. My fluency in [Language, e.g., English] and willingness to improve my Korean language skills demonstrate my dedication to effective communication with patients and colleagues in Seoul. I believe that cultural competence is essential for providing equitable care, and I am eager to immerse myself in the rich traditions and values of South Korean healthcare.</w:t>
      </w:r>
    </w:p>
    <w:bookmarkEnd w:id="21"/>
    <w:bookmarkStart w:id="22" w:name="skills-and-qualifications"/>
    <w:p>
      <w:pPr>
        <w:pStyle w:val="Heading2"/>
      </w:pPr>
      <w:r>
        <w:t xml:space="preserve">Skills and Qualifications</w:t>
      </w:r>
    </w:p>
    <w:p>
      <w:pPr>
        <w:pStyle w:val="FirstParagraph"/>
      </w:pPr>
      <w:r>
        <w:t xml:space="preserve">As a General Practitioner, I have honed my skills in a wide range of clinical areas, including but not limited to:</w:t>
      </w:r>
    </w:p>
    <w:p>
      <w:pPr>
        <w:numPr>
          <w:ilvl w:val="0"/>
          <w:numId w:val="1001"/>
        </w:numPr>
        <w:pStyle w:val="Compact"/>
      </w:pPr>
      <w:r>
        <w:t xml:space="preserve">Diagnosis and management of acute and chronic conditions</w:t>
      </w:r>
    </w:p>
    <w:p>
      <w:pPr>
        <w:numPr>
          <w:ilvl w:val="0"/>
          <w:numId w:val="1001"/>
        </w:numPr>
        <w:pStyle w:val="Compact"/>
      </w:pPr>
      <w:r>
        <w:t xml:space="preserve">Health screenings and preventive care</w:t>
      </w:r>
    </w:p>
    <w:p>
      <w:pPr>
        <w:numPr>
          <w:ilvl w:val="0"/>
          <w:numId w:val="1001"/>
        </w:numPr>
        <w:pStyle w:val="Compact"/>
      </w:pPr>
      <w:r>
        <w:t xml:space="preserve">Patient counseling on nutrition, mental health, and lifestyle modifications</w:t>
      </w:r>
    </w:p>
    <w:p>
      <w:pPr>
        <w:numPr>
          <w:ilvl w:val="0"/>
          <w:numId w:val="1001"/>
        </w:numPr>
        <w:pStyle w:val="Compact"/>
      </w:pPr>
      <w:r>
        <w:t xml:space="preserve">Collaboration with specialists for complex cases</w:t>
      </w:r>
    </w:p>
    <w:p>
      <w:pPr>
        <w:pStyle w:val="FirstParagraph"/>
      </w:pPr>
      <w:r>
        <w:t xml:space="preserve">My clinical training has emphasized evidence-based practices, ensuring that I provide the most up-to-date and effective treatments. I am also proficient in using electronic medical records (EMRs) and other digital tools that enhance efficiency and accuracy in patient care. In Seoul, where technology plays a pivotal role in healthcare delivery, these skills will allow me to contribute seamlessly to your team.</w:t>
      </w:r>
    </w:p>
    <w:bookmarkEnd w:id="22"/>
    <w:bookmarkStart w:id="23" w:name="commitment-to-community-and-innovation"/>
    <w:p>
      <w:pPr>
        <w:pStyle w:val="Heading2"/>
      </w:pPr>
      <w:r>
        <w:t xml:space="preserve">Commitment to Community and Innovation</w:t>
      </w:r>
    </w:p>
    <w:p>
      <w:pPr>
        <w:pStyle w:val="FirstParagraph"/>
      </w:pPr>
      <w:r>
        <w:t xml:space="preserve">Seoul is a city of innovation, and I am inspired by its forward-thinking approach to public health. I have followed developments such as the integration of telemedicine, the expansion of community health centers, and initiatives aimed at reducing healthcare disparities. As a Doctor General Practitioner in Seoul, I aim to support these efforts by promoting preventive care, advocating for patient empowerment, and participating in local health education programs.</w:t>
      </w:r>
    </w:p>
    <w:p>
      <w:pPr>
        <w:pStyle w:val="BodyText"/>
      </w:pPr>
      <w:r>
        <w:t xml:space="preserve">Additionally, I am enthusiastic about collaborating with multidisciplinary teams to address the unique challenges of urban living. Whether it is managing stress-related disorders among working professionals or supporting elderly patients with chronic illnesses, I am dedicated to creating a healthcare environment that prioritizes accessibility, compassion, and innovation.</w:t>
      </w:r>
    </w:p>
    <w:bookmarkEnd w:id="23"/>
    <w:bookmarkStart w:id="24" w:name="why-south-korea-seoul"/>
    <w:p>
      <w:pPr>
        <w:pStyle w:val="Heading2"/>
      </w:pPr>
      <w:r>
        <w:t xml:space="preserve">Why South Korea Seoul?</w:t>
      </w:r>
    </w:p>
    <w:p>
      <w:pPr>
        <w:pStyle w:val="FirstParagraph"/>
      </w:pPr>
      <w:r>
        <w:t xml:space="preserve">South Korea's commitment to healthcare excellence and its rapidly evolving medical infrastructure make it an ideal place for a General Practitioner like myself to grow professionally. Seoul, in particular, offers a dynamic setting where I can contribute my expertise while learning from the city's cutting-edge facilities and culturally rich patient population. I am especially interested in the opportunity to work alongside skilled healthcare professionals and engage with a community that values both tradition and modernity.</w:t>
      </w:r>
    </w:p>
    <w:p>
      <w:pPr>
        <w:pStyle w:val="BodyText"/>
      </w:pPr>
      <w:r>
        <w:t xml:space="preserve">Moreover, the diversity of Seoul's population provides a unique chance to broaden my perspective and refine my approach to global health. Whether it is addressing the needs of expatriate communities or supporting local residents, I am prepared to adapt my skills to meet the demands of this vibrant city.</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general medicine make me a strong candidate for the Doctor General Practitioner role in Seoul. I am eager to bring my dedication to patient care, cultural adaptability, and technical expertise to your organization. I would be grateful for the opportunity to discuss how my background aligns with your goals and how I can contribute to the continued success of your healthcare facility.</w:t>
      </w:r>
    </w:p>
    <w:p>
      <w:pPr>
        <w:pStyle w:val="BodyText"/>
      </w:pPr>
      <w:r>
        <w:t xml:space="preserve">Thank you for considering my application. I look forward to the possibility of contributing to the health and well-being of Seoul's diverse popul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5-12-10T08:43:33Z</dcterms:created>
  <dcterms:modified xsi:type="dcterms:W3CDTF">2025-12-10T08:43:33Z</dcterms:modified>
</cp:coreProperties>
</file>

<file path=docProps/custom.xml><?xml version="1.0" encoding="utf-8"?>
<Properties xmlns="http://schemas.openxmlformats.org/officeDocument/2006/custom-properties" xmlns:vt="http://schemas.openxmlformats.org/officeDocument/2006/docPropsVTypes"/>
</file>